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1233B5" w14:textId="6D114589" w:rsidR="000B7F9F" w:rsidRPr="00A358E9" w:rsidRDefault="00541254">
      <w:pPr>
        <w:rPr>
          <w:lang w:val="en-GB"/>
        </w:rPr>
      </w:pPr>
      <w:r w:rsidRPr="00541254">
        <w:rPr>
          <w:lang w:val="en-GB"/>
        </w:rPr>
        <w:t xml:space="preserve">Maäkils </w:t>
      </w:r>
      <w:r>
        <w:rPr>
          <w:lang w:val="en-GB"/>
        </w:rPr>
        <w:t xml:space="preserve">(reverse of “body” in Dutch) </w:t>
      </w:r>
      <w:r w:rsidRPr="00541254">
        <w:rPr>
          <w:lang w:val="en-GB"/>
        </w:rPr>
        <w:t>are a specific feline t</w:t>
      </w:r>
      <w:r>
        <w:rPr>
          <w:lang w:val="en-GB"/>
        </w:rPr>
        <w:t>ribe, known for their mysterious customs. They wear a “map of their past” directly on their skins</w:t>
      </w:r>
      <w:r w:rsidR="00873A28">
        <w:rPr>
          <w:lang w:val="en-GB"/>
        </w:rPr>
        <w:t xml:space="preserve">. Many believe that these are ritual tattoos gained at each import step of their life, but that’s only for the more mixed breed of them. For those with a pure Maäkil blood, these patterns appear by themselves on the fur. </w:t>
      </w:r>
      <w:r w:rsidR="000B7F9F">
        <w:rPr>
          <w:lang w:val="en-GB"/>
        </w:rPr>
        <w:t xml:space="preserve">There are even legends about ancestors or deities reincarnation that not only changed fur and patterns, but also species entirely. </w:t>
      </w:r>
      <w:r w:rsidR="00A358E9" w:rsidRPr="00A358E9">
        <w:rPr>
          <w:lang w:val="en-GB"/>
        </w:rPr>
        <w:t>As such, youths often cover up their "blank fur" until they get their patterns, which they will then pr</w:t>
      </w:r>
      <w:r w:rsidR="00261EDB">
        <w:rPr>
          <w:lang w:val="en-GB"/>
        </w:rPr>
        <w:t>ou</w:t>
      </w:r>
      <w:r w:rsidR="00A358E9" w:rsidRPr="00A358E9">
        <w:rPr>
          <w:lang w:val="en-GB"/>
        </w:rPr>
        <w:t>dly show around as a visual trace of the decision</w:t>
      </w:r>
      <w:r w:rsidR="00261EDB">
        <w:rPr>
          <w:lang w:val="en-GB"/>
        </w:rPr>
        <w:t>s</w:t>
      </w:r>
      <w:r w:rsidR="00A358E9" w:rsidRPr="00A358E9">
        <w:rPr>
          <w:lang w:val="en-GB"/>
        </w:rPr>
        <w:t xml:space="preserve"> they made and who they are</w:t>
      </w:r>
      <w:r w:rsidR="00A358E9">
        <w:rPr>
          <w:lang w:val="en-GB"/>
        </w:rPr>
        <w:t>.</w:t>
      </w:r>
    </w:p>
    <w:p w14:paraId="3C3235EE" w14:textId="408168FC" w:rsidR="003A52FB" w:rsidRDefault="003A52FB">
      <w:pPr>
        <w:rPr>
          <w:lang w:val="en-GB"/>
        </w:rPr>
      </w:pPr>
      <w:r>
        <w:rPr>
          <w:lang w:val="en-GB"/>
        </w:rPr>
        <w:t xml:space="preserve">When judged old enough, young Maäkils are sent to “discover their pattern”, traveling across the country to find themselves and let their personalities shape their marks. </w:t>
      </w:r>
    </w:p>
    <w:p w14:paraId="3FA57379" w14:textId="35B8726F" w:rsidR="00736F22" w:rsidRDefault="00736F22">
      <w:pPr>
        <w:rPr>
          <w:lang w:val="en-GB"/>
        </w:rPr>
      </w:pPr>
      <w:r>
        <w:rPr>
          <w:lang w:val="en-GB"/>
        </w:rPr>
        <w:t xml:space="preserve">The player is a young Maäkil, just sent on their Pattern Quest by their parents and the ancient tribe. </w:t>
      </w:r>
      <w:r w:rsidR="00F94584">
        <w:rPr>
          <w:lang w:val="en-GB"/>
        </w:rPr>
        <w:t xml:space="preserve">Having a thirst for adventure, they decided to head for the land of Nahyn, homeland of canine species </w:t>
      </w:r>
      <w:r w:rsidR="0056684A">
        <w:rPr>
          <w:lang w:val="en-GB"/>
        </w:rPr>
        <w:t xml:space="preserve">and </w:t>
      </w:r>
      <w:r w:rsidR="001C64EB">
        <w:rPr>
          <w:lang w:val="en-GB"/>
        </w:rPr>
        <w:t>centre</w:t>
      </w:r>
      <w:r w:rsidR="0056684A">
        <w:rPr>
          <w:lang w:val="en-GB"/>
        </w:rPr>
        <w:t xml:space="preserve"> of commercial exchanges. They will embark on the L</w:t>
      </w:r>
      <w:r w:rsidR="00826B45">
        <w:rPr>
          <w:lang w:val="en-GB"/>
        </w:rPr>
        <w:t>o</w:t>
      </w:r>
      <w:r w:rsidR="0056684A">
        <w:rPr>
          <w:lang w:val="en-GB"/>
        </w:rPr>
        <w:t>ne Illusion, only boat to accept such stranger.</w:t>
      </w:r>
    </w:p>
    <w:p w14:paraId="000AE9C4" w14:textId="3DB6A4B9" w:rsidR="00D06E94" w:rsidRDefault="00D06E94">
      <w:pPr>
        <w:rPr>
          <w:lang w:val="en-GB"/>
        </w:rPr>
      </w:pPr>
    </w:p>
    <w:p w14:paraId="22DA209B" w14:textId="7918F0C8" w:rsidR="00D06E94" w:rsidRPr="00541254" w:rsidRDefault="00D06E94">
      <w:pPr>
        <w:rPr>
          <w:lang w:val="en-GB"/>
        </w:rPr>
      </w:pPr>
      <w:r>
        <w:rPr>
          <w:lang w:val="en-GB"/>
        </w:rPr>
        <w:t>Story starts on Gals, 18</w:t>
      </w:r>
      <w:r w:rsidRPr="00D06E94">
        <w:rPr>
          <w:vertAlign w:val="superscript"/>
          <w:lang w:val="en-GB"/>
        </w:rPr>
        <w:t>th</w:t>
      </w:r>
      <w:r>
        <w:rPr>
          <w:lang w:val="en-GB"/>
        </w:rPr>
        <w:t xml:space="preserve"> of Elede 48. Eclipse of Nevel (Moon of Life)</w:t>
      </w:r>
      <w:bookmarkStart w:id="0" w:name="_GoBack"/>
      <w:bookmarkEnd w:id="0"/>
    </w:p>
    <w:sectPr w:rsidR="00D06E94" w:rsidRPr="0054125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0NDA0NzUwNjG2NDBQ0lEKTi0uzszPAykwrAUAjpN37ywAAAA="/>
  </w:docVars>
  <w:rsids>
    <w:rsidRoot w:val="002A10F3"/>
    <w:rsid w:val="000B7F9F"/>
    <w:rsid w:val="001C64EB"/>
    <w:rsid w:val="00261EDB"/>
    <w:rsid w:val="002A10F3"/>
    <w:rsid w:val="003A52FB"/>
    <w:rsid w:val="00507553"/>
    <w:rsid w:val="00541254"/>
    <w:rsid w:val="0056684A"/>
    <w:rsid w:val="00736F22"/>
    <w:rsid w:val="00826B45"/>
    <w:rsid w:val="00873A28"/>
    <w:rsid w:val="00A358E9"/>
    <w:rsid w:val="00D06E94"/>
    <w:rsid w:val="00F94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9BC127"/>
  <w15:chartTrackingRefBased/>
  <w15:docId w15:val="{29A73D65-8679-4AAB-BBE1-38BF4E3DB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92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beline Massé</dc:creator>
  <cp:keywords/>
  <dc:description/>
  <cp:lastModifiedBy>Ombeline MASSE</cp:lastModifiedBy>
  <cp:revision>13</cp:revision>
  <dcterms:created xsi:type="dcterms:W3CDTF">2019-03-01T09:50:00Z</dcterms:created>
  <dcterms:modified xsi:type="dcterms:W3CDTF">2020-02-03T07:56:00Z</dcterms:modified>
</cp:coreProperties>
</file>